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2476C" w14:textId="04131355" w:rsidR="00C821BF" w:rsidRPr="00ED21FF" w:rsidRDefault="00C821BF" w:rsidP="00C821BF">
      <w:pPr>
        <w:spacing w:after="0"/>
        <w:rPr>
          <w:b/>
          <w:color w:val="0D0D0D" w:themeColor="text1" w:themeTint="F2"/>
          <w:sz w:val="32"/>
          <w:szCs w:val="32"/>
        </w:rPr>
      </w:pPr>
      <w:r w:rsidRPr="00ED21FF">
        <w:rPr>
          <w:b/>
          <w:color w:val="0D0D0D" w:themeColor="text1" w:themeTint="F2"/>
          <w:sz w:val="32"/>
          <w:szCs w:val="32"/>
        </w:rPr>
        <w:t xml:space="preserve">CMRH Mental Health </w:t>
      </w:r>
      <w:r w:rsidR="002F698D">
        <w:rPr>
          <w:b/>
          <w:color w:val="0D0D0D" w:themeColor="text1" w:themeTint="F2"/>
          <w:sz w:val="32"/>
          <w:szCs w:val="32"/>
        </w:rPr>
        <w:t>Triage</w:t>
      </w:r>
      <w:r w:rsidRPr="00ED21FF">
        <w:rPr>
          <w:b/>
          <w:color w:val="0D0D0D" w:themeColor="text1" w:themeTint="F2"/>
          <w:sz w:val="32"/>
          <w:szCs w:val="32"/>
        </w:rPr>
        <w:t xml:space="preserve"> and Referral form</w:t>
      </w:r>
    </w:p>
    <w:p w14:paraId="11CAA732" w14:textId="77777777" w:rsidR="00C821BF" w:rsidRPr="00ED21FF" w:rsidRDefault="00C821BF" w:rsidP="00C821BF">
      <w:pPr>
        <w:spacing w:after="0"/>
        <w:rPr>
          <w:b/>
          <w:i/>
          <w:color w:val="0D0D0D" w:themeColor="text1" w:themeTint="F2"/>
        </w:rPr>
      </w:pPr>
      <w:r w:rsidRPr="00ED21FF">
        <w:rPr>
          <w:b/>
          <w:i/>
          <w:color w:val="0D0D0D" w:themeColor="text1" w:themeTint="F2"/>
        </w:rPr>
        <w:t xml:space="preserve">        </w:t>
      </w:r>
      <w:r w:rsidRPr="0015314C">
        <w:rPr>
          <w:b/>
          <w:i/>
          <w:color w:val="C45911" w:themeColor="accent2" w:themeShade="BF"/>
        </w:rPr>
        <w:t>for SoberMinds Mental Healthcare Services</w:t>
      </w:r>
    </w:p>
    <w:p w14:paraId="6AB47797" w14:textId="6E4035FF" w:rsidR="00514253" w:rsidRPr="009B63D5" w:rsidRDefault="00514253" w:rsidP="00116711">
      <w:pPr>
        <w:spacing w:after="0"/>
        <w:rPr>
          <w:i/>
          <w:color w:val="1F4E79" w:themeColor="accent5" w:themeShade="80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536"/>
        <w:gridCol w:w="671"/>
        <w:gridCol w:w="657"/>
        <w:gridCol w:w="994"/>
        <w:gridCol w:w="683"/>
        <w:gridCol w:w="875"/>
        <w:gridCol w:w="2085"/>
        <w:gridCol w:w="235"/>
        <w:gridCol w:w="373"/>
        <w:gridCol w:w="941"/>
      </w:tblGrid>
      <w:tr w:rsidR="009B63D5" w14:paraId="703DD973" w14:textId="77777777" w:rsidTr="00ED21FF">
        <w:tc>
          <w:tcPr>
            <w:tcW w:w="9050" w:type="dxa"/>
            <w:gridSpan w:val="10"/>
            <w:shd w:val="clear" w:color="auto" w:fill="BFBFBF" w:themeFill="background1" w:themeFillShade="BF"/>
          </w:tcPr>
          <w:p w14:paraId="4C3D8D81" w14:textId="77777777" w:rsidR="009B63D5" w:rsidRPr="00ED21FF" w:rsidRDefault="009B63D5" w:rsidP="009B63D5">
            <w:pPr>
              <w:rPr>
                <w:b/>
                <w:i/>
                <w:color w:val="0D0D0D" w:themeColor="text1" w:themeTint="F2"/>
              </w:rPr>
            </w:pPr>
          </w:p>
          <w:p w14:paraId="706A76E9" w14:textId="77777777" w:rsidR="009B63D5" w:rsidRPr="00ED21FF" w:rsidRDefault="009B63D5" w:rsidP="009B63D5">
            <w:pPr>
              <w:rPr>
                <w:b/>
                <w:color w:val="0D0D0D" w:themeColor="text1" w:themeTint="F2"/>
                <w:sz w:val="20"/>
                <w:szCs w:val="20"/>
              </w:rPr>
            </w:pPr>
            <w:r w:rsidRPr="00ED21FF">
              <w:rPr>
                <w:b/>
                <w:color w:val="0D0D0D" w:themeColor="text1" w:themeTint="F2"/>
                <w:sz w:val="20"/>
                <w:szCs w:val="20"/>
              </w:rPr>
              <w:t xml:space="preserve">       This form is for: </w:t>
            </w:r>
          </w:p>
          <w:p w14:paraId="77C25332" w14:textId="3E043DAD" w:rsidR="00566C34" w:rsidRPr="00ED21FF" w:rsidRDefault="009B63D5" w:rsidP="00566C34">
            <w:pPr>
              <w:pStyle w:val="ListParagraph"/>
              <w:numPr>
                <w:ilvl w:val="0"/>
                <w:numId w:val="1"/>
              </w:numPr>
              <w:spacing w:line="259" w:lineRule="auto"/>
              <w:ind w:left="714" w:hanging="357"/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 xml:space="preserve"> Self-referral</w:t>
            </w:r>
          </w:p>
          <w:p w14:paraId="7F39BC3F" w14:textId="73E88143" w:rsidR="009B63D5" w:rsidRPr="00ED21FF" w:rsidRDefault="009B63D5" w:rsidP="009B63D5">
            <w:pPr>
              <w:pStyle w:val="ListParagraph"/>
              <w:numPr>
                <w:ilvl w:val="0"/>
                <w:numId w:val="1"/>
              </w:numPr>
              <w:spacing w:line="259" w:lineRule="auto"/>
              <w:ind w:left="714" w:hanging="357"/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als from a family member</w:t>
            </w:r>
            <w:r w:rsidR="00566C34" w:rsidRPr="00ED21FF">
              <w:rPr>
                <w:color w:val="0D0D0D" w:themeColor="text1" w:themeTint="F2"/>
                <w:sz w:val="20"/>
                <w:szCs w:val="20"/>
              </w:rPr>
              <w:t xml:space="preserve">, </w:t>
            </w:r>
            <w:r w:rsidR="001C4093" w:rsidRPr="00ED21FF">
              <w:rPr>
                <w:color w:val="0D0D0D" w:themeColor="text1" w:themeTint="F2"/>
                <w:sz w:val="20"/>
                <w:szCs w:val="20"/>
              </w:rPr>
              <w:t>carer,</w:t>
            </w:r>
            <w:r w:rsidR="00566C34" w:rsidRPr="00ED21FF">
              <w:rPr>
                <w:color w:val="0D0D0D" w:themeColor="text1" w:themeTint="F2"/>
                <w:sz w:val="20"/>
                <w:szCs w:val="20"/>
              </w:rPr>
              <w:t xml:space="preserve"> or</w:t>
            </w:r>
            <w:r w:rsidRPr="00ED21FF">
              <w:rPr>
                <w:color w:val="0D0D0D" w:themeColor="text1" w:themeTint="F2"/>
                <w:sz w:val="20"/>
                <w:szCs w:val="20"/>
              </w:rPr>
              <w:t xml:space="preserve"> friend</w:t>
            </w:r>
          </w:p>
          <w:p w14:paraId="64F7C627" w14:textId="77777777" w:rsidR="009B63D5" w:rsidRPr="00ED21FF" w:rsidRDefault="009B63D5" w:rsidP="009B63D5">
            <w:pPr>
              <w:pStyle w:val="ListParagraph"/>
              <w:numPr>
                <w:ilvl w:val="0"/>
                <w:numId w:val="1"/>
              </w:numPr>
              <w:spacing w:line="259" w:lineRule="auto"/>
              <w:ind w:left="714" w:hanging="357"/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 xml:space="preserve">Referrals from community organisations </w:t>
            </w:r>
          </w:p>
          <w:p w14:paraId="1079BD62" w14:textId="77777777" w:rsidR="009B63D5" w:rsidRPr="00ED21FF" w:rsidRDefault="009B63D5" w:rsidP="009B63D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714" w:hanging="357"/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als from the health professional</w:t>
            </w:r>
          </w:p>
          <w:p w14:paraId="1BB0FF46" w14:textId="7FD4EB82" w:rsidR="009B63D5" w:rsidRPr="00ED21FF" w:rsidRDefault="009B63D5" w:rsidP="009B63D5">
            <w:pPr>
              <w:rPr>
                <w:color w:val="0D0D0D" w:themeColor="text1" w:themeTint="F2"/>
                <w:sz w:val="20"/>
                <w:szCs w:val="20"/>
              </w:rPr>
            </w:pPr>
            <w:r w:rsidRPr="00514253">
              <w:rPr>
                <w:b/>
                <w:bCs/>
                <w:color w:val="0D0D0D" w:themeColor="text1" w:themeTint="F2"/>
                <w:sz w:val="20"/>
                <w:szCs w:val="20"/>
              </w:rPr>
              <w:t>CMRH provides onsite counselling and referrals to culturally safe, appropriate, and specific mental health service</w:t>
            </w:r>
            <w:r w:rsidR="00F4109B" w:rsidRPr="00ED21FF">
              <w:rPr>
                <w:b/>
                <w:bCs/>
                <w:color w:val="0D0D0D" w:themeColor="text1" w:themeTint="F2"/>
                <w:sz w:val="20"/>
                <w:szCs w:val="20"/>
              </w:rPr>
              <w:t>s</w:t>
            </w:r>
          </w:p>
        </w:tc>
      </w:tr>
      <w:tr w:rsidR="00BF524C" w14:paraId="707BC582" w14:textId="77777777" w:rsidTr="00ED21FF">
        <w:tc>
          <w:tcPr>
            <w:tcW w:w="2207" w:type="dxa"/>
            <w:gridSpan w:val="2"/>
            <w:shd w:val="clear" w:color="auto" w:fill="BFBFBF" w:themeFill="background1" w:themeFillShade="BF"/>
          </w:tcPr>
          <w:p w14:paraId="3EBB52AD" w14:textId="2F3EA768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b/>
                <w:color w:val="0D0D0D" w:themeColor="text1" w:themeTint="F2"/>
                <w:sz w:val="20"/>
                <w:szCs w:val="20"/>
              </w:rPr>
              <w:t>Referral Details</w:t>
            </w:r>
          </w:p>
        </w:tc>
        <w:tc>
          <w:tcPr>
            <w:tcW w:w="2334" w:type="dxa"/>
            <w:gridSpan w:val="3"/>
          </w:tcPr>
          <w:p w14:paraId="335F9ED9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3195" w:type="dxa"/>
            <w:gridSpan w:val="3"/>
            <w:shd w:val="clear" w:color="auto" w:fill="BFBFBF" w:themeFill="background1" w:themeFillShade="BF"/>
          </w:tcPr>
          <w:p w14:paraId="765DC92A" w14:textId="77777777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314" w:type="dxa"/>
            <w:gridSpan w:val="2"/>
          </w:tcPr>
          <w:p w14:paraId="06FB4467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</w:tr>
      <w:tr w:rsidR="00BF524C" w14:paraId="1069D0DD" w14:textId="77777777" w:rsidTr="00ED21FF">
        <w:tc>
          <w:tcPr>
            <w:tcW w:w="2207" w:type="dxa"/>
            <w:gridSpan w:val="2"/>
            <w:shd w:val="clear" w:color="auto" w:fill="BFBFBF" w:themeFill="background1" w:themeFillShade="BF"/>
          </w:tcPr>
          <w:p w14:paraId="5754FEDE" w14:textId="18F69556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al Name:</w:t>
            </w:r>
          </w:p>
        </w:tc>
        <w:tc>
          <w:tcPr>
            <w:tcW w:w="2334" w:type="dxa"/>
            <w:gridSpan w:val="3"/>
          </w:tcPr>
          <w:p w14:paraId="72C26130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3195" w:type="dxa"/>
            <w:gridSpan w:val="3"/>
            <w:shd w:val="clear" w:color="auto" w:fill="BFBFBF" w:themeFill="background1" w:themeFillShade="BF"/>
          </w:tcPr>
          <w:p w14:paraId="261766C6" w14:textId="0002182D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Date of referral:</w:t>
            </w:r>
          </w:p>
        </w:tc>
        <w:tc>
          <w:tcPr>
            <w:tcW w:w="1314" w:type="dxa"/>
            <w:gridSpan w:val="2"/>
          </w:tcPr>
          <w:p w14:paraId="6ACE88FA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</w:tr>
      <w:tr w:rsidR="00BF524C" w14:paraId="0500FEDB" w14:textId="77777777" w:rsidTr="00ED21FF">
        <w:tc>
          <w:tcPr>
            <w:tcW w:w="2207" w:type="dxa"/>
            <w:gridSpan w:val="2"/>
            <w:shd w:val="clear" w:color="auto" w:fill="BFBFBF" w:themeFill="background1" w:themeFillShade="BF"/>
          </w:tcPr>
          <w:p w14:paraId="5012F2FE" w14:textId="77777777" w:rsidR="00BD4240" w:rsidRPr="00BD4240" w:rsidRDefault="00BD4240" w:rsidP="00BD4240">
            <w:pPr>
              <w:rPr>
                <w:color w:val="0D0D0D" w:themeColor="text1" w:themeTint="F2"/>
                <w:sz w:val="20"/>
                <w:szCs w:val="20"/>
              </w:rPr>
            </w:pPr>
            <w:r w:rsidRPr="00BD4240">
              <w:rPr>
                <w:color w:val="0D0D0D" w:themeColor="text1" w:themeTint="F2"/>
                <w:sz w:val="20"/>
                <w:szCs w:val="20"/>
              </w:rPr>
              <w:t xml:space="preserve">Referrer organisation </w:t>
            </w:r>
          </w:p>
          <w:p w14:paraId="467E7372" w14:textId="0200D2FE" w:rsidR="00BD4240" w:rsidRPr="00ED21FF" w:rsidRDefault="00BD4240" w:rsidP="00BD4240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(N/A for self or family referral):</w:t>
            </w:r>
          </w:p>
        </w:tc>
        <w:tc>
          <w:tcPr>
            <w:tcW w:w="2334" w:type="dxa"/>
            <w:gridSpan w:val="3"/>
          </w:tcPr>
          <w:p w14:paraId="7C1FA8FD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3195" w:type="dxa"/>
            <w:gridSpan w:val="3"/>
            <w:shd w:val="clear" w:color="auto" w:fill="BFBFBF" w:themeFill="background1" w:themeFillShade="BF"/>
          </w:tcPr>
          <w:p w14:paraId="65A2E42D" w14:textId="675AE0BA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er profession OR relationship to a client (e.g., social worker, self, carer etc.)</w:t>
            </w:r>
          </w:p>
        </w:tc>
        <w:tc>
          <w:tcPr>
            <w:tcW w:w="1314" w:type="dxa"/>
            <w:gridSpan w:val="2"/>
          </w:tcPr>
          <w:p w14:paraId="35186C56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</w:tr>
      <w:tr w:rsidR="00BF524C" w14:paraId="1E36193F" w14:textId="77777777" w:rsidTr="00ED21FF">
        <w:tc>
          <w:tcPr>
            <w:tcW w:w="2207" w:type="dxa"/>
            <w:gridSpan w:val="2"/>
            <w:shd w:val="clear" w:color="auto" w:fill="BFBFBF" w:themeFill="background1" w:themeFillShade="BF"/>
          </w:tcPr>
          <w:p w14:paraId="123DC259" w14:textId="0C8E9998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er address:</w:t>
            </w:r>
          </w:p>
        </w:tc>
        <w:tc>
          <w:tcPr>
            <w:tcW w:w="2334" w:type="dxa"/>
            <w:gridSpan w:val="3"/>
          </w:tcPr>
          <w:p w14:paraId="665578F1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3195" w:type="dxa"/>
            <w:gridSpan w:val="3"/>
            <w:shd w:val="clear" w:color="auto" w:fill="BFBFBF" w:themeFill="background1" w:themeFillShade="BF"/>
          </w:tcPr>
          <w:p w14:paraId="780DA09F" w14:textId="1B3318D0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Alternative phone (if applicable):</w:t>
            </w:r>
          </w:p>
        </w:tc>
        <w:tc>
          <w:tcPr>
            <w:tcW w:w="1314" w:type="dxa"/>
            <w:gridSpan w:val="2"/>
          </w:tcPr>
          <w:p w14:paraId="3DD7E341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</w:tr>
      <w:tr w:rsidR="00BF524C" w14:paraId="086228ED" w14:textId="77777777" w:rsidTr="00ED21FF">
        <w:tc>
          <w:tcPr>
            <w:tcW w:w="2207" w:type="dxa"/>
            <w:gridSpan w:val="2"/>
            <w:shd w:val="clear" w:color="auto" w:fill="BFBFBF" w:themeFill="background1" w:themeFillShade="BF"/>
          </w:tcPr>
          <w:p w14:paraId="1C733731" w14:textId="4E9D4EF8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eferrer email address:</w:t>
            </w:r>
          </w:p>
        </w:tc>
        <w:tc>
          <w:tcPr>
            <w:tcW w:w="2334" w:type="dxa"/>
            <w:gridSpan w:val="3"/>
          </w:tcPr>
          <w:p w14:paraId="0B191A36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  <w:tc>
          <w:tcPr>
            <w:tcW w:w="3195" w:type="dxa"/>
            <w:gridSpan w:val="3"/>
            <w:shd w:val="clear" w:color="auto" w:fill="BFBFBF" w:themeFill="background1" w:themeFillShade="BF"/>
          </w:tcPr>
          <w:p w14:paraId="5D0F4110" w14:textId="77777777" w:rsidR="00BD4240" w:rsidRPr="00ED21FF" w:rsidRDefault="00BD4240" w:rsidP="00EC542F">
            <w:pPr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314" w:type="dxa"/>
            <w:gridSpan w:val="2"/>
          </w:tcPr>
          <w:p w14:paraId="2D3FEC8A" w14:textId="77777777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</w:p>
        </w:tc>
      </w:tr>
      <w:tr w:rsidR="00BD4240" w14:paraId="20FEE42A" w14:textId="77777777" w:rsidTr="00ED21FF">
        <w:tc>
          <w:tcPr>
            <w:tcW w:w="9050" w:type="dxa"/>
            <w:gridSpan w:val="10"/>
            <w:shd w:val="clear" w:color="auto" w:fill="1F4E79" w:themeFill="accent5" w:themeFillShade="80"/>
          </w:tcPr>
          <w:p w14:paraId="27FFF24B" w14:textId="09FECC84" w:rsidR="00BD4240" w:rsidRPr="00ED4D29" w:rsidRDefault="00BD4240" w:rsidP="00EC542F">
            <w:pPr>
              <w:rPr>
                <w:color w:val="171717" w:themeColor="background2" w:themeShade="1A"/>
                <w:sz w:val="20"/>
                <w:szCs w:val="20"/>
              </w:rPr>
            </w:pPr>
            <w:r w:rsidRPr="00EF1173">
              <w:rPr>
                <w:b/>
                <w:color w:val="FFFFFF" w:themeColor="background1"/>
                <w:sz w:val="20"/>
                <w:szCs w:val="20"/>
              </w:rPr>
              <w:t>Client Information</w:t>
            </w:r>
          </w:p>
        </w:tc>
      </w:tr>
      <w:tr w:rsidR="00BD4240" w14:paraId="52C17045" w14:textId="77777777" w:rsidTr="00520274">
        <w:tc>
          <w:tcPr>
            <w:tcW w:w="9050" w:type="dxa"/>
            <w:gridSpan w:val="10"/>
          </w:tcPr>
          <w:p w14:paraId="3C9D8034" w14:textId="5CB4FAAC" w:rsidR="00BD4240" w:rsidRPr="00BD4240" w:rsidRDefault="00BD4240" w:rsidP="00BD4240">
            <w:pPr>
              <w:rPr>
                <w:bCs/>
                <w:color w:val="171717" w:themeColor="background2" w:themeShade="1A"/>
                <w:sz w:val="20"/>
                <w:szCs w:val="20"/>
              </w:rPr>
            </w:pP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 xml:space="preserve">Has the person 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>consented</w:t>
            </w: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 xml:space="preserve"> 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>to</w:t>
            </w: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 xml:space="preserve"> 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 xml:space="preserve">a </w:t>
            </w: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>referral for an initial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 xml:space="preserve"> a</w:t>
            </w: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>ssessment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 xml:space="preserve"> and further treatment</w:t>
            </w:r>
            <w:r w:rsidR="009B63D5">
              <w:rPr>
                <w:bCs/>
                <w:color w:val="171717" w:themeColor="background2" w:themeShade="1A"/>
                <w:sz w:val="20"/>
                <w:szCs w:val="20"/>
              </w:rPr>
              <w:t>?</w:t>
            </w:r>
          </w:p>
          <w:tbl>
            <w:tblPr>
              <w:tblStyle w:val="TableGrid"/>
              <w:tblpPr w:leftFromText="180" w:rightFromText="180" w:vertAnchor="text" w:horzAnchor="page" w:tblpX="1921" w:tblpY="23"/>
              <w:tblW w:w="0" w:type="auto"/>
              <w:tblLook w:val="04A0" w:firstRow="1" w:lastRow="0" w:firstColumn="1" w:lastColumn="0" w:noHBand="0" w:noVBand="1"/>
            </w:tblPr>
            <w:tblGrid>
              <w:gridCol w:w="283"/>
              <w:gridCol w:w="451"/>
              <w:gridCol w:w="283"/>
            </w:tblGrid>
            <w:tr w:rsidR="00BD4240" w:rsidRPr="00BD4240" w14:paraId="0864C0DC" w14:textId="77777777" w:rsidTr="00F325D4">
              <w:tc>
                <w:tcPr>
                  <w:tcW w:w="283" w:type="dxa"/>
                </w:tcPr>
                <w:p w14:paraId="014C287B" w14:textId="77777777" w:rsidR="00BD4240" w:rsidRPr="00BD4240" w:rsidRDefault="00BD4240" w:rsidP="00BD4240">
                  <w:pPr>
                    <w:rPr>
                      <w:bCs/>
                      <w:color w:val="171717" w:themeColor="background2" w:themeShade="1A"/>
                      <w:sz w:val="20"/>
                      <w:szCs w:val="20"/>
                    </w:rPr>
                  </w:pPr>
                </w:p>
              </w:tc>
              <w:tc>
                <w:tcPr>
                  <w:tcW w:w="421" w:type="dxa"/>
                  <w:tcBorders>
                    <w:top w:val="nil"/>
                    <w:bottom w:val="nil"/>
                  </w:tcBorders>
                </w:tcPr>
                <w:p w14:paraId="61B9A523" w14:textId="77777777" w:rsidR="00BD4240" w:rsidRPr="00BD4240" w:rsidRDefault="00BD4240" w:rsidP="00BD4240">
                  <w:pPr>
                    <w:rPr>
                      <w:bCs/>
                      <w:color w:val="171717" w:themeColor="background2" w:themeShade="1A"/>
                      <w:sz w:val="20"/>
                      <w:szCs w:val="20"/>
                    </w:rPr>
                  </w:pPr>
                  <w:r w:rsidRPr="00BD4240">
                    <w:rPr>
                      <w:bCs/>
                      <w:color w:val="171717" w:themeColor="background2" w:themeShade="1A"/>
                      <w:sz w:val="20"/>
                      <w:szCs w:val="20"/>
                    </w:rPr>
                    <w:t>No</w:t>
                  </w:r>
                </w:p>
              </w:tc>
              <w:tc>
                <w:tcPr>
                  <w:tcW w:w="283" w:type="dxa"/>
                </w:tcPr>
                <w:p w14:paraId="2A01213C" w14:textId="77777777" w:rsidR="00BD4240" w:rsidRPr="00BD4240" w:rsidRDefault="00BD4240" w:rsidP="00BD4240">
                  <w:pPr>
                    <w:rPr>
                      <w:bCs/>
                      <w:color w:val="171717" w:themeColor="background2" w:themeShade="1A"/>
                      <w:sz w:val="20"/>
                      <w:szCs w:val="20"/>
                    </w:rPr>
                  </w:pPr>
                </w:p>
              </w:tc>
            </w:tr>
          </w:tbl>
          <w:p w14:paraId="0C3E72A9" w14:textId="2601826F" w:rsidR="00BD4240" w:rsidRPr="00ED4D29" w:rsidRDefault="00BD4240" w:rsidP="00EC542F">
            <w:pPr>
              <w:rPr>
                <w:bCs/>
                <w:color w:val="171717" w:themeColor="background2" w:themeShade="1A"/>
                <w:sz w:val="20"/>
                <w:szCs w:val="20"/>
              </w:rPr>
            </w:pP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 xml:space="preserve">  </w:t>
            </w:r>
            <w:r w:rsidR="009B63D5">
              <w:rPr>
                <w:bCs/>
                <w:color w:val="171717" w:themeColor="background2" w:themeShade="1A"/>
                <w:sz w:val="20"/>
                <w:szCs w:val="20"/>
              </w:rPr>
              <w:t xml:space="preserve">                          </w:t>
            </w:r>
            <w:r w:rsidR="009B63D5" w:rsidRPr="00BD4240">
              <w:rPr>
                <w:bCs/>
                <w:color w:val="171717" w:themeColor="background2" w:themeShade="1A"/>
                <w:sz w:val="20"/>
                <w:szCs w:val="20"/>
              </w:rPr>
              <w:t>Yes</w:t>
            </w:r>
            <w:r w:rsidR="009B63D5">
              <w:rPr>
                <w:bCs/>
                <w:color w:val="171717" w:themeColor="background2" w:themeShade="1A"/>
                <w:sz w:val="20"/>
                <w:szCs w:val="20"/>
              </w:rPr>
              <w:t xml:space="preserve"> </w:t>
            </w:r>
            <w:r w:rsidRPr="00BD4240">
              <w:rPr>
                <w:bCs/>
                <w:color w:val="171717" w:themeColor="background2" w:themeShade="1A"/>
                <w:sz w:val="20"/>
                <w:szCs w:val="20"/>
              </w:rPr>
              <w:t>If ‘No’, do not proceed with the referra</w:t>
            </w:r>
            <w:r w:rsidR="00ED4D29" w:rsidRPr="00ED4D29">
              <w:rPr>
                <w:bCs/>
                <w:color w:val="171717" w:themeColor="background2" w:themeShade="1A"/>
                <w:sz w:val="20"/>
                <w:szCs w:val="20"/>
              </w:rPr>
              <w:t>l</w:t>
            </w:r>
            <w:r w:rsidR="00BF524C">
              <w:rPr>
                <w:bCs/>
                <w:color w:val="171717" w:themeColor="background2" w:themeShade="1A"/>
                <w:sz w:val="20"/>
                <w:szCs w:val="20"/>
              </w:rPr>
              <w:t>.</w:t>
            </w:r>
          </w:p>
        </w:tc>
      </w:tr>
      <w:tr w:rsidR="00263D51" w:rsidRPr="00581EA4" w14:paraId="525C19F7" w14:textId="77777777" w:rsidTr="00ED21FF">
        <w:tc>
          <w:tcPr>
            <w:tcW w:w="1536" w:type="dxa"/>
            <w:shd w:val="clear" w:color="auto" w:fill="BFBFBF" w:themeFill="background1" w:themeFillShade="BF"/>
          </w:tcPr>
          <w:p w14:paraId="0E2E39F4" w14:textId="77777777" w:rsidR="00263D51" w:rsidRPr="003C2A4A" w:rsidRDefault="00263D51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 xml:space="preserve">Client name: </w:t>
            </w:r>
          </w:p>
        </w:tc>
        <w:tc>
          <w:tcPr>
            <w:tcW w:w="7514" w:type="dxa"/>
            <w:gridSpan w:val="9"/>
          </w:tcPr>
          <w:p w14:paraId="2FB8748D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</w:tr>
      <w:tr w:rsidR="00263D51" w:rsidRPr="00581EA4" w14:paraId="30EABAF3" w14:textId="77777777" w:rsidTr="00ED21FF">
        <w:tc>
          <w:tcPr>
            <w:tcW w:w="1536" w:type="dxa"/>
            <w:shd w:val="clear" w:color="auto" w:fill="BFBFBF" w:themeFill="background1" w:themeFillShade="BF"/>
          </w:tcPr>
          <w:p w14:paraId="325D0348" w14:textId="77777777" w:rsidR="00263D51" w:rsidRPr="003C2A4A" w:rsidRDefault="00263D51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>Date of birth:</w:t>
            </w:r>
          </w:p>
        </w:tc>
        <w:tc>
          <w:tcPr>
            <w:tcW w:w="3880" w:type="dxa"/>
            <w:gridSpan w:val="5"/>
          </w:tcPr>
          <w:p w14:paraId="154FE5AC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  <w:tc>
          <w:tcPr>
            <w:tcW w:w="2085" w:type="dxa"/>
          </w:tcPr>
          <w:p w14:paraId="352AB12E" w14:textId="77777777" w:rsidR="00263D51" w:rsidRPr="003C2A4A" w:rsidRDefault="00263D51" w:rsidP="00F325D4">
            <w:pPr>
              <w:rPr>
                <w:sz w:val="20"/>
                <w:szCs w:val="20"/>
              </w:rPr>
            </w:pPr>
            <w:r w:rsidRPr="003C2A4A">
              <w:rPr>
                <w:sz w:val="20"/>
                <w:szCs w:val="20"/>
              </w:rPr>
              <w:t xml:space="preserve">Gender: </w:t>
            </w:r>
          </w:p>
        </w:tc>
        <w:tc>
          <w:tcPr>
            <w:tcW w:w="1549" w:type="dxa"/>
            <w:gridSpan w:val="3"/>
          </w:tcPr>
          <w:p w14:paraId="41DC064E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</w:tr>
      <w:tr w:rsidR="00263D51" w:rsidRPr="00581EA4" w14:paraId="2D8B6830" w14:textId="77777777" w:rsidTr="00ED21FF">
        <w:trPr>
          <w:trHeight w:val="143"/>
        </w:trPr>
        <w:tc>
          <w:tcPr>
            <w:tcW w:w="1536" w:type="dxa"/>
            <w:shd w:val="clear" w:color="auto" w:fill="BFBFBF" w:themeFill="background1" w:themeFillShade="BF"/>
          </w:tcPr>
          <w:p w14:paraId="3812C33C" w14:textId="77777777" w:rsidR="00263D51" w:rsidRPr="003C2A4A" w:rsidRDefault="00263D51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>Country of birth:</w:t>
            </w:r>
          </w:p>
        </w:tc>
        <w:tc>
          <w:tcPr>
            <w:tcW w:w="3880" w:type="dxa"/>
            <w:gridSpan w:val="5"/>
          </w:tcPr>
          <w:p w14:paraId="0DC493FC" w14:textId="7677D8BF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  <w:tc>
          <w:tcPr>
            <w:tcW w:w="2085" w:type="dxa"/>
          </w:tcPr>
          <w:p w14:paraId="496DE717" w14:textId="10F87077" w:rsidR="00263D51" w:rsidRPr="003C2A4A" w:rsidRDefault="00263D51" w:rsidP="00F325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ferred language </w:t>
            </w:r>
          </w:p>
        </w:tc>
        <w:tc>
          <w:tcPr>
            <w:tcW w:w="1549" w:type="dxa"/>
            <w:gridSpan w:val="3"/>
          </w:tcPr>
          <w:p w14:paraId="3D20C752" w14:textId="3D0E2C9C" w:rsidR="00263D51" w:rsidRPr="003C2A4A" w:rsidRDefault="00263D51" w:rsidP="00F325D4">
            <w:pPr>
              <w:rPr>
                <w:sz w:val="20"/>
                <w:szCs w:val="20"/>
              </w:rPr>
            </w:pPr>
            <w:r w:rsidRPr="003C2A4A">
              <w:rPr>
                <w:sz w:val="20"/>
                <w:szCs w:val="20"/>
              </w:rPr>
              <w:t xml:space="preserve">Interpreter </w:t>
            </w:r>
          </w:p>
        </w:tc>
      </w:tr>
      <w:tr w:rsidR="00263D51" w:rsidRPr="00581EA4" w14:paraId="550018AF" w14:textId="77777777" w:rsidTr="00ED21FF">
        <w:tc>
          <w:tcPr>
            <w:tcW w:w="1536" w:type="dxa"/>
            <w:shd w:val="clear" w:color="auto" w:fill="BFBFBF" w:themeFill="background1" w:themeFillShade="BF"/>
          </w:tcPr>
          <w:p w14:paraId="5828B348" w14:textId="77777777" w:rsidR="00263D51" w:rsidRPr="003C2A4A" w:rsidRDefault="00263D51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 xml:space="preserve">Address: </w:t>
            </w:r>
          </w:p>
        </w:tc>
        <w:tc>
          <w:tcPr>
            <w:tcW w:w="3880" w:type="dxa"/>
            <w:gridSpan w:val="5"/>
          </w:tcPr>
          <w:p w14:paraId="47643B4E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  <w:tc>
          <w:tcPr>
            <w:tcW w:w="2085" w:type="dxa"/>
          </w:tcPr>
          <w:p w14:paraId="6B440D67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  <w:tc>
          <w:tcPr>
            <w:tcW w:w="1549" w:type="dxa"/>
            <w:gridSpan w:val="3"/>
          </w:tcPr>
          <w:p w14:paraId="2CC3221A" w14:textId="77777777" w:rsidR="00263D51" w:rsidRPr="003C2A4A" w:rsidRDefault="00263D51" w:rsidP="00F325D4">
            <w:pPr>
              <w:rPr>
                <w:sz w:val="20"/>
                <w:szCs w:val="20"/>
              </w:rPr>
            </w:pPr>
          </w:p>
        </w:tc>
      </w:tr>
      <w:tr w:rsidR="00263D51" w:rsidRPr="00581EA4" w14:paraId="753A893B" w14:textId="77777777" w:rsidTr="00C821BF">
        <w:tc>
          <w:tcPr>
            <w:tcW w:w="1536" w:type="dxa"/>
            <w:shd w:val="clear" w:color="auto" w:fill="BFBFBF" w:themeFill="background1" w:themeFillShade="BF"/>
          </w:tcPr>
          <w:p w14:paraId="7FBFD839" w14:textId="77777777" w:rsidR="00ED4D29" w:rsidRPr="003C2A4A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005" w:type="dxa"/>
            <w:gridSpan w:val="4"/>
          </w:tcPr>
          <w:p w14:paraId="7DD6FD10" w14:textId="77777777" w:rsidR="00ED4D29" w:rsidRPr="003C2A4A" w:rsidRDefault="00ED4D29" w:rsidP="00F325D4">
            <w:pPr>
              <w:rPr>
                <w:sz w:val="20"/>
                <w:szCs w:val="20"/>
              </w:rPr>
            </w:pPr>
            <w:r w:rsidRPr="003C2A4A">
              <w:rPr>
                <w:sz w:val="20"/>
                <w:szCs w:val="20"/>
              </w:rPr>
              <w:t xml:space="preserve">Suburb: </w:t>
            </w:r>
          </w:p>
        </w:tc>
        <w:tc>
          <w:tcPr>
            <w:tcW w:w="875" w:type="dxa"/>
          </w:tcPr>
          <w:p w14:paraId="3BB7407B" w14:textId="77777777" w:rsidR="00ED4D29" w:rsidRPr="003C2A4A" w:rsidRDefault="00ED4D29" w:rsidP="00F325D4">
            <w:pPr>
              <w:rPr>
                <w:sz w:val="20"/>
                <w:szCs w:val="20"/>
              </w:rPr>
            </w:pPr>
          </w:p>
        </w:tc>
        <w:tc>
          <w:tcPr>
            <w:tcW w:w="2085" w:type="dxa"/>
          </w:tcPr>
          <w:p w14:paraId="0031774B" w14:textId="77777777" w:rsidR="00ED4D29" w:rsidRPr="003C2A4A" w:rsidRDefault="00ED4D29" w:rsidP="00F325D4">
            <w:pPr>
              <w:rPr>
                <w:sz w:val="20"/>
                <w:szCs w:val="20"/>
              </w:rPr>
            </w:pPr>
            <w:r w:rsidRPr="003C2A4A">
              <w:rPr>
                <w:sz w:val="20"/>
                <w:szCs w:val="20"/>
              </w:rPr>
              <w:t xml:space="preserve">Postcode: </w:t>
            </w:r>
          </w:p>
        </w:tc>
        <w:tc>
          <w:tcPr>
            <w:tcW w:w="1549" w:type="dxa"/>
            <w:gridSpan w:val="3"/>
          </w:tcPr>
          <w:p w14:paraId="04BA2C1A" w14:textId="77777777" w:rsidR="00ED4D29" w:rsidRPr="003C2A4A" w:rsidRDefault="00ED4D29" w:rsidP="00F325D4">
            <w:pPr>
              <w:rPr>
                <w:sz w:val="20"/>
                <w:szCs w:val="20"/>
              </w:rPr>
            </w:pPr>
          </w:p>
        </w:tc>
      </w:tr>
      <w:tr w:rsidR="00263D51" w:rsidRPr="00581EA4" w14:paraId="342D6FD8" w14:textId="77777777" w:rsidTr="00C821BF">
        <w:tc>
          <w:tcPr>
            <w:tcW w:w="1536" w:type="dxa"/>
            <w:shd w:val="clear" w:color="auto" w:fill="BFBFBF" w:themeFill="background1" w:themeFillShade="BF"/>
          </w:tcPr>
          <w:p w14:paraId="61AF95F4" w14:textId="77777777" w:rsidR="00ED4D29" w:rsidRPr="003C2A4A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 xml:space="preserve">Client phone: </w:t>
            </w:r>
          </w:p>
        </w:tc>
        <w:tc>
          <w:tcPr>
            <w:tcW w:w="3005" w:type="dxa"/>
            <w:gridSpan w:val="4"/>
          </w:tcPr>
          <w:p w14:paraId="28188C88" w14:textId="77777777" w:rsidR="00ED4D29" w:rsidRPr="003C2A4A" w:rsidRDefault="00ED4D29" w:rsidP="00F325D4">
            <w:pPr>
              <w:rPr>
                <w:sz w:val="20"/>
                <w:szCs w:val="20"/>
              </w:rPr>
            </w:pPr>
          </w:p>
        </w:tc>
        <w:tc>
          <w:tcPr>
            <w:tcW w:w="875" w:type="dxa"/>
          </w:tcPr>
          <w:p w14:paraId="50D3FD8B" w14:textId="4813DF83" w:rsidR="00ED4D29" w:rsidRPr="003C2A4A" w:rsidRDefault="00C821BF" w:rsidP="00F325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ail: </w:t>
            </w:r>
          </w:p>
        </w:tc>
        <w:tc>
          <w:tcPr>
            <w:tcW w:w="3634" w:type="dxa"/>
            <w:gridSpan w:val="4"/>
          </w:tcPr>
          <w:p w14:paraId="6FB2A9EA" w14:textId="77777777" w:rsidR="00ED4D29" w:rsidRPr="003C2A4A" w:rsidRDefault="00ED4D29" w:rsidP="00F325D4">
            <w:pPr>
              <w:rPr>
                <w:sz w:val="20"/>
                <w:szCs w:val="20"/>
              </w:rPr>
            </w:pPr>
          </w:p>
        </w:tc>
      </w:tr>
      <w:tr w:rsidR="00ED4D29" w:rsidRPr="003C2A4A" w14:paraId="1A22ED34" w14:textId="77777777" w:rsidTr="00ED21FF">
        <w:tc>
          <w:tcPr>
            <w:tcW w:w="1536" w:type="dxa"/>
            <w:shd w:val="clear" w:color="auto" w:fill="BFBFBF" w:themeFill="background1" w:themeFillShade="BF"/>
          </w:tcPr>
          <w:p w14:paraId="4E28726E" w14:textId="77777777" w:rsidR="00ED4D29" w:rsidRPr="003C2A4A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3C2A4A">
              <w:rPr>
                <w:color w:val="0D0D0D" w:themeColor="text1" w:themeTint="F2"/>
                <w:sz w:val="20"/>
                <w:szCs w:val="20"/>
              </w:rPr>
              <w:t xml:space="preserve">Marital status: </w:t>
            </w:r>
          </w:p>
        </w:tc>
        <w:tc>
          <w:tcPr>
            <w:tcW w:w="7514" w:type="dxa"/>
            <w:gridSpan w:val="9"/>
          </w:tcPr>
          <w:p w14:paraId="00BAD250" w14:textId="77777777" w:rsidR="00ED4D29" w:rsidRPr="003C2A4A" w:rsidRDefault="00ED4D29" w:rsidP="00F325D4">
            <w:pPr>
              <w:rPr>
                <w:sz w:val="20"/>
                <w:szCs w:val="20"/>
              </w:rPr>
            </w:pPr>
          </w:p>
        </w:tc>
      </w:tr>
      <w:tr w:rsidR="00ED4D29" w:rsidRPr="00581EA4" w14:paraId="20439031" w14:textId="77777777" w:rsidTr="00ED21FF">
        <w:tc>
          <w:tcPr>
            <w:tcW w:w="9050" w:type="dxa"/>
            <w:gridSpan w:val="10"/>
            <w:shd w:val="clear" w:color="auto" w:fill="1F4E79" w:themeFill="accent5" w:themeFillShade="80"/>
          </w:tcPr>
          <w:p w14:paraId="48F2A8D3" w14:textId="77777777" w:rsidR="00ED4D29" w:rsidRPr="00ED4D29" w:rsidRDefault="00ED4D29" w:rsidP="00F325D4">
            <w:pPr>
              <w:rPr>
                <w:sz w:val="20"/>
                <w:szCs w:val="20"/>
              </w:rPr>
            </w:pPr>
            <w:r w:rsidRPr="00ED4D29">
              <w:rPr>
                <w:color w:val="FFFFFF" w:themeColor="background1"/>
                <w:sz w:val="20"/>
                <w:szCs w:val="20"/>
              </w:rPr>
              <w:t xml:space="preserve">Demographic Information </w:t>
            </w:r>
          </w:p>
        </w:tc>
      </w:tr>
      <w:tr w:rsidR="00ED4D29" w:rsidRPr="00581EA4" w14:paraId="13548DD6" w14:textId="77777777" w:rsidTr="00ED21FF">
        <w:tc>
          <w:tcPr>
            <w:tcW w:w="9050" w:type="dxa"/>
            <w:gridSpan w:val="10"/>
            <w:shd w:val="clear" w:color="auto" w:fill="BFBFBF" w:themeFill="background1" w:themeFillShade="BF"/>
          </w:tcPr>
          <w:p w14:paraId="5AFF6863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i/>
                <w:color w:val="0D0D0D" w:themeColor="text1" w:themeTint="F2"/>
                <w:sz w:val="20"/>
                <w:szCs w:val="20"/>
              </w:rPr>
              <w:t>Tick if applicable, leave blank if unknown</w:t>
            </w:r>
          </w:p>
        </w:tc>
      </w:tr>
      <w:tr w:rsidR="00ED21FF" w:rsidRPr="00581EA4" w14:paraId="2C04BCF4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2DD2057D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Rural and Remote resident</w:t>
            </w:r>
          </w:p>
        </w:tc>
        <w:tc>
          <w:tcPr>
            <w:tcW w:w="994" w:type="dxa"/>
            <w:shd w:val="clear" w:color="auto" w:fill="FFFFFF" w:themeFill="background1"/>
          </w:tcPr>
          <w:p w14:paraId="6D294F78" w14:textId="6F6CD9EA" w:rsidR="00ED4D29" w:rsidRPr="00ED4D29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64DA9E3C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Culturally and Linguistically Diverse background</w:t>
            </w:r>
          </w:p>
        </w:tc>
        <w:tc>
          <w:tcPr>
            <w:tcW w:w="941" w:type="dxa"/>
            <w:shd w:val="clear" w:color="auto" w:fill="FFFFFF" w:themeFill="background1"/>
          </w:tcPr>
          <w:p w14:paraId="31F55683" w14:textId="123A8019" w:rsidR="00ED4D29" w:rsidRPr="00ED4D29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  <w:tr w:rsidR="00ED21FF" w:rsidRPr="00581EA4" w14:paraId="5772B098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4CD19C8E" w14:textId="7763AB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Aboriginal and Torres Strait Islander</w:t>
            </w:r>
          </w:p>
        </w:tc>
        <w:tc>
          <w:tcPr>
            <w:tcW w:w="994" w:type="dxa"/>
            <w:shd w:val="clear" w:color="auto" w:fill="FFFFFF" w:themeFill="background1"/>
          </w:tcPr>
          <w:p w14:paraId="206FCB1B" w14:textId="3DF0DFEB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7BCF8446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LGBTIQ community`s member</w:t>
            </w:r>
          </w:p>
        </w:tc>
        <w:tc>
          <w:tcPr>
            <w:tcW w:w="941" w:type="dxa"/>
            <w:shd w:val="clear" w:color="auto" w:fill="FFFFFF" w:themeFill="background1"/>
          </w:tcPr>
          <w:p w14:paraId="63127DD8" w14:textId="69510357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  <w:tr w:rsidR="00ED21FF" w:rsidRPr="00581EA4" w14:paraId="6520A00E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37ADB5E9" w14:textId="77777777" w:rsidR="00ED4D29" w:rsidRDefault="00C821BF" w:rsidP="00F325D4">
            <w:pPr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Existing mental health issues</w:t>
            </w:r>
          </w:p>
          <w:p w14:paraId="65ED8AFD" w14:textId="3B153562" w:rsidR="00C821BF" w:rsidRPr="00ED21FF" w:rsidRDefault="00C821BF" w:rsidP="00F325D4">
            <w:pPr>
              <w:rPr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994" w:type="dxa"/>
            <w:shd w:val="clear" w:color="auto" w:fill="FFFFFF" w:themeFill="background1"/>
          </w:tcPr>
          <w:p w14:paraId="64F9E898" w14:textId="1C687BC7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625D0381" w14:textId="5D876B96" w:rsidR="00ED4D29" w:rsidRPr="00ED21FF" w:rsidRDefault="00C821BF" w:rsidP="00F325D4">
            <w:pPr>
              <w:rPr>
                <w:color w:val="0D0D0D" w:themeColor="text1" w:themeTint="F2"/>
                <w:sz w:val="20"/>
                <w:szCs w:val="20"/>
              </w:rPr>
            </w:pPr>
            <w:r>
              <w:rPr>
                <w:color w:val="0D0D0D" w:themeColor="text1" w:themeTint="F2"/>
                <w:sz w:val="20"/>
                <w:szCs w:val="20"/>
              </w:rPr>
              <w:t>C</w:t>
            </w:r>
            <w:r w:rsidR="00ED4D29" w:rsidRPr="00ED21FF">
              <w:rPr>
                <w:color w:val="0D0D0D" w:themeColor="text1" w:themeTint="F2"/>
                <w:sz w:val="20"/>
                <w:szCs w:val="20"/>
              </w:rPr>
              <w:t>oncession cardholde</w:t>
            </w:r>
            <w:r>
              <w:rPr>
                <w:color w:val="0D0D0D" w:themeColor="text1" w:themeTint="F2"/>
                <w:sz w:val="20"/>
                <w:szCs w:val="20"/>
              </w:rPr>
              <w:t>r</w:t>
            </w:r>
          </w:p>
        </w:tc>
        <w:tc>
          <w:tcPr>
            <w:tcW w:w="941" w:type="dxa"/>
            <w:shd w:val="clear" w:color="auto" w:fill="FFFFFF" w:themeFill="background1"/>
          </w:tcPr>
          <w:p w14:paraId="255C6879" w14:textId="63FA0CA6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  <w:tr w:rsidR="00ED21FF" w:rsidRPr="00581EA4" w14:paraId="06985E7F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2FA91879" w14:textId="268F63F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Affected by Domestic Violence</w:t>
            </w:r>
          </w:p>
        </w:tc>
        <w:tc>
          <w:tcPr>
            <w:tcW w:w="994" w:type="dxa"/>
            <w:shd w:val="clear" w:color="auto" w:fill="FFFFFF" w:themeFill="background1"/>
          </w:tcPr>
          <w:p w14:paraId="051C9634" w14:textId="73214C53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34BAFDDE" w14:textId="655A9EE9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Homeless (e.g., sleeping rough or couch surfing</w:t>
            </w:r>
          </w:p>
        </w:tc>
        <w:tc>
          <w:tcPr>
            <w:tcW w:w="941" w:type="dxa"/>
            <w:shd w:val="clear" w:color="auto" w:fill="FFFFFF" w:themeFill="background1"/>
          </w:tcPr>
          <w:p w14:paraId="04A9F13D" w14:textId="0AC439AA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  <w:tr w:rsidR="00ED21FF" w:rsidRPr="00581EA4" w14:paraId="7B672551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1E6DDD7E" w14:textId="63DF4E1C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NDIS participant</w:t>
            </w:r>
          </w:p>
        </w:tc>
        <w:tc>
          <w:tcPr>
            <w:tcW w:w="994" w:type="dxa"/>
            <w:shd w:val="clear" w:color="auto" w:fill="FFFFFF" w:themeFill="background1"/>
          </w:tcPr>
          <w:p w14:paraId="77D6FCD1" w14:textId="5F7A0383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0DADDA29" w14:textId="4B4D8196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Dept. Veterans Affairs card holder</w:t>
            </w:r>
          </w:p>
        </w:tc>
        <w:tc>
          <w:tcPr>
            <w:tcW w:w="941" w:type="dxa"/>
            <w:shd w:val="clear" w:color="auto" w:fill="FFFFFF" w:themeFill="background1"/>
          </w:tcPr>
          <w:p w14:paraId="619710AA" w14:textId="24E4DDD1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  <w:tr w:rsidR="00ED21FF" w:rsidRPr="00581EA4" w14:paraId="697698B3" w14:textId="77777777" w:rsidTr="00ED21FF">
        <w:tc>
          <w:tcPr>
            <w:tcW w:w="2864" w:type="dxa"/>
            <w:gridSpan w:val="3"/>
            <w:shd w:val="clear" w:color="auto" w:fill="D9D9D9" w:themeFill="background1" w:themeFillShade="D9"/>
          </w:tcPr>
          <w:p w14:paraId="3F0F9348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Private health insurance</w:t>
            </w:r>
          </w:p>
        </w:tc>
        <w:tc>
          <w:tcPr>
            <w:tcW w:w="994" w:type="dxa"/>
            <w:shd w:val="clear" w:color="auto" w:fill="FFFFFF" w:themeFill="background1"/>
          </w:tcPr>
          <w:p w14:paraId="5391F890" w14:textId="66E5A010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  <w:tc>
          <w:tcPr>
            <w:tcW w:w="4251" w:type="dxa"/>
            <w:gridSpan w:val="5"/>
            <w:shd w:val="clear" w:color="auto" w:fill="D9D9D9" w:themeFill="background1" w:themeFillShade="D9"/>
          </w:tcPr>
          <w:p w14:paraId="21F98A20" w14:textId="77777777" w:rsidR="00ED4D29" w:rsidRPr="00ED21FF" w:rsidRDefault="00ED4D29" w:rsidP="00F325D4">
            <w:pPr>
              <w:rPr>
                <w:color w:val="0D0D0D" w:themeColor="text1" w:themeTint="F2"/>
                <w:sz w:val="20"/>
                <w:szCs w:val="20"/>
              </w:rPr>
            </w:pPr>
            <w:r w:rsidRPr="00ED21FF">
              <w:rPr>
                <w:color w:val="0D0D0D" w:themeColor="text1" w:themeTint="F2"/>
                <w:sz w:val="20"/>
                <w:szCs w:val="20"/>
              </w:rPr>
              <w:t>Currently employed</w:t>
            </w:r>
          </w:p>
        </w:tc>
        <w:tc>
          <w:tcPr>
            <w:tcW w:w="941" w:type="dxa"/>
            <w:shd w:val="clear" w:color="auto" w:fill="FFFFFF" w:themeFill="background1"/>
          </w:tcPr>
          <w:p w14:paraId="7D34B0FB" w14:textId="7B1E5118" w:rsidR="00ED4D29" w:rsidRPr="00581EA4" w:rsidRDefault="00ED4D29" w:rsidP="00F325D4">
            <w:pPr>
              <w:rPr>
                <w:color w:val="FFFFFF" w:themeColor="background1"/>
                <w:sz w:val="20"/>
                <w:szCs w:val="20"/>
              </w:rPr>
            </w:pPr>
          </w:p>
        </w:tc>
      </w:tr>
    </w:tbl>
    <w:p w14:paraId="309A224C" w14:textId="24228BC3" w:rsidR="005D5BD6" w:rsidRDefault="005D5BD6" w:rsidP="00EC542F">
      <w:pPr>
        <w:spacing w:after="0"/>
        <w:rPr>
          <w:color w:val="171717" w:themeColor="background2" w:themeShade="1A"/>
        </w:rPr>
      </w:pPr>
    </w:p>
    <w:p w14:paraId="22000643" w14:textId="75FCFEFF" w:rsidR="000A3584" w:rsidRDefault="000A3584" w:rsidP="00EC542F">
      <w:pPr>
        <w:spacing w:after="0"/>
        <w:rPr>
          <w:color w:val="1F4E79" w:themeColor="accent5" w:themeShade="80"/>
        </w:rPr>
      </w:pPr>
    </w:p>
    <w:p w14:paraId="3DEE9D7A" w14:textId="77F2F59C" w:rsidR="005D5BD6" w:rsidRDefault="00B20AA9" w:rsidP="00EC542F">
      <w:pPr>
        <w:spacing w:after="0"/>
        <w:rPr>
          <w:color w:val="1F4E79" w:themeColor="accent5" w:themeShade="80"/>
        </w:rPr>
      </w:pPr>
      <w:r>
        <w:rPr>
          <w:color w:val="1F4E79" w:themeColor="accent5" w:themeShade="80"/>
        </w:rPr>
        <w:t xml:space="preserve">Email this form to </w:t>
      </w:r>
      <w:r w:rsidRPr="00B20AA9">
        <w:rPr>
          <w:i/>
          <w:color w:val="1F4E79" w:themeColor="accent5" w:themeShade="80"/>
        </w:rPr>
        <w:t xml:space="preserve"> </w:t>
      </w:r>
      <w:hyperlink r:id="rId8" w:history="1">
        <w:r w:rsidRPr="00B20AA9">
          <w:rPr>
            <w:rStyle w:val="Hyperlink"/>
            <w:i/>
          </w:rPr>
          <w:t>info@cmrh.org.au</w:t>
        </w:r>
      </w:hyperlink>
    </w:p>
    <w:p w14:paraId="001A18ED" w14:textId="77777777" w:rsidR="00B20AA9" w:rsidRDefault="00B20AA9" w:rsidP="00EC542F">
      <w:pPr>
        <w:spacing w:after="0"/>
        <w:rPr>
          <w:color w:val="1F4E79" w:themeColor="accent5" w:themeShade="80"/>
        </w:rPr>
      </w:pPr>
    </w:p>
    <w:p w14:paraId="7E370BA2" w14:textId="09429196" w:rsidR="00347EBF" w:rsidRDefault="00347EBF" w:rsidP="00EC542F">
      <w:pPr>
        <w:spacing w:after="0"/>
        <w:rPr>
          <w:color w:val="1F4E79" w:themeColor="accent5" w:themeShade="80"/>
        </w:rPr>
      </w:pPr>
    </w:p>
    <w:p w14:paraId="6C39F70D" w14:textId="77777777" w:rsidR="00E1151D" w:rsidRPr="00EC542F" w:rsidRDefault="00E1151D" w:rsidP="00EC542F">
      <w:pPr>
        <w:spacing w:after="0"/>
        <w:rPr>
          <w:color w:val="1F4E79" w:themeColor="accent5" w:themeShade="80"/>
        </w:rPr>
      </w:pPr>
    </w:p>
    <w:sectPr w:rsidR="00E1151D" w:rsidRPr="00EC542F" w:rsidSect="00E1151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C95DF" w14:textId="77777777" w:rsidR="00671F34" w:rsidRDefault="00671F34" w:rsidP="00C1502E">
      <w:pPr>
        <w:spacing w:after="0" w:line="240" w:lineRule="auto"/>
      </w:pPr>
      <w:r>
        <w:separator/>
      </w:r>
    </w:p>
  </w:endnote>
  <w:endnote w:type="continuationSeparator" w:id="0">
    <w:p w14:paraId="15F96F2A" w14:textId="77777777" w:rsidR="00671F34" w:rsidRDefault="00671F34" w:rsidP="00C15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53364" w14:textId="1E879E1A" w:rsidR="00F325D4" w:rsidRPr="00233CB3" w:rsidRDefault="00F325D4" w:rsidP="00814974">
    <w:pPr>
      <w:pStyle w:val="Footer"/>
      <w:jc w:val="right"/>
      <w:rPr>
        <w:sz w:val="18"/>
        <w:szCs w:val="18"/>
      </w:rPr>
    </w:pPr>
    <w:r w:rsidRPr="00233CB3">
      <w:rPr>
        <w:sz w:val="18"/>
        <w:szCs w:val="18"/>
        <w:shd w:val="clear" w:color="auto" w:fill="C00000"/>
      </w:rPr>
      <w:t xml:space="preserve">   </w:t>
    </w:r>
    <w:r>
      <w:rPr>
        <w:sz w:val="18"/>
        <w:szCs w:val="18"/>
        <w:shd w:val="clear" w:color="auto" w:fill="C00000"/>
      </w:rPr>
      <w:t xml:space="preserve"> </w:t>
    </w:r>
    <w:r w:rsidRPr="00233CB3">
      <w:rPr>
        <w:sz w:val="18"/>
        <w:szCs w:val="18"/>
        <w:shd w:val="clear" w:color="auto" w:fill="C00000"/>
      </w:rPr>
      <w:t xml:space="preserve"> </w:t>
    </w:r>
    <w:r w:rsidRPr="00233CB3">
      <w:rPr>
        <w:b/>
        <w:bCs/>
        <w:sz w:val="18"/>
        <w:szCs w:val="18"/>
      </w:rPr>
      <w:t>ABN</w:t>
    </w:r>
    <w:r w:rsidRPr="00233CB3">
      <w:rPr>
        <w:color w:val="1F4E79" w:themeColor="accent5" w:themeShade="80"/>
        <w:sz w:val="18"/>
        <w:szCs w:val="18"/>
      </w:rPr>
      <w:t xml:space="preserve">: </w:t>
    </w:r>
    <w:r w:rsidRPr="00233CB3">
      <w:rPr>
        <w:b/>
        <w:bCs/>
        <w:color w:val="1F4E79" w:themeColor="accent5" w:themeShade="80"/>
        <w:sz w:val="18"/>
        <w:szCs w:val="18"/>
      </w:rPr>
      <w:t>78 214 683 185</w:t>
    </w:r>
    <w:r>
      <w:rPr>
        <w:sz w:val="18"/>
        <w:szCs w:val="18"/>
      </w:rPr>
      <w:t xml:space="preserve">| </w:t>
    </w:r>
    <w:r w:rsidRPr="008C3FF2">
      <w:rPr>
        <w:b/>
        <w:bCs/>
        <w:color w:val="1F4E79" w:themeColor="accent5" w:themeShade="80"/>
        <w:sz w:val="18"/>
        <w:szCs w:val="18"/>
      </w:rPr>
      <w:t>105 Thomas Street, Dandenong Vic 3175, Australia</w:t>
    </w:r>
  </w:p>
  <w:p w14:paraId="5D3172E5" w14:textId="77777777" w:rsidR="00F325D4" w:rsidRPr="00233CB3" w:rsidRDefault="00F325D4" w:rsidP="00814974">
    <w:pPr>
      <w:pStyle w:val="Footer"/>
      <w:jc w:val="right"/>
      <w:rPr>
        <w:sz w:val="18"/>
        <w:szCs w:val="18"/>
      </w:rPr>
    </w:pPr>
    <w:r w:rsidRPr="00233CB3">
      <w:rPr>
        <w:b/>
        <w:bCs/>
        <w:sz w:val="18"/>
        <w:szCs w:val="18"/>
      </w:rPr>
      <w:t>Mob:</w:t>
    </w:r>
    <w:r w:rsidRPr="00233CB3">
      <w:rPr>
        <w:sz w:val="18"/>
        <w:szCs w:val="18"/>
      </w:rPr>
      <w:t xml:space="preserve"> 0412 436 116 | 0432 515 447</w:t>
    </w:r>
  </w:p>
  <w:p w14:paraId="65A2FA9B" w14:textId="4D11A6DD" w:rsidR="00F325D4" w:rsidRDefault="00F325D4" w:rsidP="00814974">
    <w:pPr>
      <w:pStyle w:val="Footer"/>
      <w:jc w:val="right"/>
    </w:pPr>
    <w:r w:rsidRPr="00233CB3">
      <w:rPr>
        <w:b/>
        <w:bCs/>
        <w:sz w:val="18"/>
        <w:szCs w:val="18"/>
      </w:rPr>
      <w:t>Email</w:t>
    </w:r>
    <w:r w:rsidRPr="00233CB3">
      <w:rPr>
        <w:sz w:val="18"/>
        <w:szCs w:val="18"/>
      </w:rPr>
      <w:t xml:space="preserve">: </w:t>
    </w:r>
    <w:hyperlink r:id="rId1" w:history="1">
      <w:r w:rsidRPr="00233CB3">
        <w:rPr>
          <w:rStyle w:val="Hyperlink"/>
          <w:sz w:val="18"/>
          <w:szCs w:val="18"/>
        </w:rPr>
        <w:t>info@cmrh.org.au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72DAC" w14:textId="77777777" w:rsidR="00671F34" w:rsidRDefault="00671F34" w:rsidP="00C1502E">
      <w:pPr>
        <w:spacing w:after="0" w:line="240" w:lineRule="auto"/>
      </w:pPr>
      <w:r>
        <w:separator/>
      </w:r>
    </w:p>
  </w:footnote>
  <w:footnote w:type="continuationSeparator" w:id="0">
    <w:p w14:paraId="14307480" w14:textId="77777777" w:rsidR="00671F34" w:rsidRDefault="00671F34" w:rsidP="00C150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3411370"/>
      <w:docPartObj>
        <w:docPartGallery w:val="Page Numbers (Margins)"/>
        <w:docPartUnique/>
      </w:docPartObj>
    </w:sdtPr>
    <w:sdtEndPr/>
    <w:sdtContent>
      <w:p w14:paraId="4DCEC2CC" w14:textId="16D1E714" w:rsidR="00F325D4" w:rsidRDefault="00F325D4" w:rsidP="00C1502E">
        <w:pPr>
          <w:pStyle w:val="Head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96E8872" wp14:editId="26D364E2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20420" cy="39624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20420" cy="396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9B78012" w14:textId="77777777" w:rsidR="00F325D4" w:rsidRDefault="00F325D4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96E8872" id="Rectangle 2" o:spid="_x0000_s1026" style="position:absolute;left:0;text-align:left;margin-left:13.4pt;margin-top:0;width:64.6pt;height:31.2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" o:allowincell="f" stroked="f">
                  <v:textbox style="mso-fit-shape-to-text:t" inset="0,,0">
                    <w:txbxContent>
                      <w:p w14:paraId="69B78012" w14:textId="77777777" w:rsidR="00F325D4" w:rsidRDefault="00F325D4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tbl>
    <w:tblPr>
      <w:tblStyle w:val="TableGrid"/>
      <w:tblW w:w="10206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17"/>
      <w:gridCol w:w="5689"/>
    </w:tblGrid>
    <w:tr w:rsidR="00F325D4" w:rsidRPr="00116711" w14:paraId="4E255E58" w14:textId="77777777" w:rsidTr="00F325D4">
      <w:trPr>
        <w:trHeight w:val="1821"/>
      </w:trPr>
      <w:tc>
        <w:tcPr>
          <w:tcW w:w="4517" w:type="dxa"/>
        </w:tcPr>
        <w:p w14:paraId="31290E84" w14:textId="77777777" w:rsidR="00F325D4" w:rsidRPr="00116711" w:rsidRDefault="00F325D4" w:rsidP="00F95B7C">
          <w:pPr>
            <w:pStyle w:val="Header"/>
          </w:pPr>
          <w:r w:rsidRPr="00116711">
            <w:rPr>
              <w:noProof/>
            </w:rPr>
            <w:drawing>
              <wp:inline distT="0" distB="0" distL="0" distR="0" wp14:anchorId="0AA12BD7" wp14:editId="641B90B9">
                <wp:extent cx="1143000" cy="1000125"/>
                <wp:effectExtent l="0" t="0" r="0" b="9525"/>
                <wp:docPr id="3" name="Picture 3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10001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0F1EA18B" w14:textId="77777777" w:rsidR="00F325D4" w:rsidRPr="00116711" w:rsidRDefault="00F325D4" w:rsidP="00116711">
          <w:pPr>
            <w:pStyle w:val="Header"/>
            <w:jc w:val="center"/>
          </w:pPr>
        </w:p>
        <w:p w14:paraId="2527FED4" w14:textId="77777777" w:rsidR="00F325D4" w:rsidRPr="00116711" w:rsidRDefault="00F325D4" w:rsidP="00116711">
          <w:pPr>
            <w:pStyle w:val="Header"/>
            <w:jc w:val="center"/>
          </w:pPr>
        </w:p>
      </w:tc>
      <w:tc>
        <w:tcPr>
          <w:tcW w:w="5689" w:type="dxa"/>
        </w:tcPr>
        <w:p w14:paraId="0A67E0BD" w14:textId="77777777" w:rsidR="00F325D4" w:rsidRPr="00116711" w:rsidRDefault="00F325D4" w:rsidP="00F95B7C">
          <w:pPr>
            <w:pStyle w:val="Header"/>
            <w:jc w:val="right"/>
          </w:pPr>
          <w:r w:rsidRPr="00116711">
            <w:rPr>
              <w:noProof/>
            </w:rPr>
            <w:drawing>
              <wp:inline distT="0" distB="0" distL="0" distR="0" wp14:anchorId="108BFD33" wp14:editId="657D47E5">
                <wp:extent cx="3086100" cy="1200150"/>
                <wp:effectExtent l="0" t="0" r="0" b="0"/>
                <wp:docPr id="6" name="Picture 6" descr="A picture containing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A picture containing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86100" cy="1200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66E7ADC9" w14:textId="1529AC9C" w:rsidR="00F325D4" w:rsidRDefault="00F325D4" w:rsidP="00116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C0937"/>
    <w:multiLevelType w:val="hybridMultilevel"/>
    <w:tmpl w:val="685E5548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510" w:hanging="453"/>
      </w:pPr>
      <w:rPr>
        <w:rFonts w:ascii="Wingdings" w:hAnsi="Wingdings" w:hint="default"/>
        <w:sz w:val="22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14D83"/>
    <w:multiLevelType w:val="hybridMultilevel"/>
    <w:tmpl w:val="BB788A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75B0B"/>
    <w:multiLevelType w:val="hybridMultilevel"/>
    <w:tmpl w:val="DA3CD9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07E42"/>
    <w:multiLevelType w:val="multilevel"/>
    <w:tmpl w:val="181EB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64848276">
    <w:abstractNumId w:val="2"/>
  </w:num>
  <w:num w:numId="2" w16cid:durableId="1940330357">
    <w:abstractNumId w:val="0"/>
  </w:num>
  <w:num w:numId="3" w16cid:durableId="1788088588">
    <w:abstractNumId w:val="3"/>
  </w:num>
  <w:num w:numId="4" w16cid:durableId="1473132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zc1MDY3sTQwNjNW0lEKTi0uzszPAykwrgUAN/M5aSwAAAA="/>
  </w:docVars>
  <w:rsids>
    <w:rsidRoot w:val="00EC542F"/>
    <w:rsid w:val="00056A25"/>
    <w:rsid w:val="00094AA8"/>
    <w:rsid w:val="000A3584"/>
    <w:rsid w:val="000A4472"/>
    <w:rsid w:val="000C2D4A"/>
    <w:rsid w:val="00104AF8"/>
    <w:rsid w:val="00116711"/>
    <w:rsid w:val="0015314C"/>
    <w:rsid w:val="001C4093"/>
    <w:rsid w:val="0020334B"/>
    <w:rsid w:val="002066CB"/>
    <w:rsid w:val="00263D51"/>
    <w:rsid w:val="00285937"/>
    <w:rsid w:val="002F698D"/>
    <w:rsid w:val="00300D07"/>
    <w:rsid w:val="00347EBF"/>
    <w:rsid w:val="003B6EA8"/>
    <w:rsid w:val="003C2CAD"/>
    <w:rsid w:val="00432AF6"/>
    <w:rsid w:val="00446017"/>
    <w:rsid w:val="004679C5"/>
    <w:rsid w:val="0050052F"/>
    <w:rsid w:val="00510D64"/>
    <w:rsid w:val="00514253"/>
    <w:rsid w:val="00520274"/>
    <w:rsid w:val="00566C34"/>
    <w:rsid w:val="0057489B"/>
    <w:rsid w:val="005D5BD6"/>
    <w:rsid w:val="005D74FE"/>
    <w:rsid w:val="00671F34"/>
    <w:rsid w:val="006B6A8A"/>
    <w:rsid w:val="00702FF0"/>
    <w:rsid w:val="00722050"/>
    <w:rsid w:val="00736E52"/>
    <w:rsid w:val="00776CC3"/>
    <w:rsid w:val="007836D4"/>
    <w:rsid w:val="007875D1"/>
    <w:rsid w:val="007B66C2"/>
    <w:rsid w:val="00811ADA"/>
    <w:rsid w:val="00814974"/>
    <w:rsid w:val="00825044"/>
    <w:rsid w:val="008C3FF2"/>
    <w:rsid w:val="008F0AF6"/>
    <w:rsid w:val="0091182B"/>
    <w:rsid w:val="00931A94"/>
    <w:rsid w:val="00937CF5"/>
    <w:rsid w:val="00987A3E"/>
    <w:rsid w:val="009B63D5"/>
    <w:rsid w:val="009B654D"/>
    <w:rsid w:val="009C64B4"/>
    <w:rsid w:val="009E513D"/>
    <w:rsid w:val="009F56DE"/>
    <w:rsid w:val="00A3748A"/>
    <w:rsid w:val="00A6341F"/>
    <w:rsid w:val="00B20AA9"/>
    <w:rsid w:val="00B26490"/>
    <w:rsid w:val="00B37095"/>
    <w:rsid w:val="00B37885"/>
    <w:rsid w:val="00B77FFA"/>
    <w:rsid w:val="00BB000B"/>
    <w:rsid w:val="00BD4240"/>
    <w:rsid w:val="00BF524C"/>
    <w:rsid w:val="00C1502E"/>
    <w:rsid w:val="00C821BF"/>
    <w:rsid w:val="00D15832"/>
    <w:rsid w:val="00D30B9B"/>
    <w:rsid w:val="00D41020"/>
    <w:rsid w:val="00D506BB"/>
    <w:rsid w:val="00E1151D"/>
    <w:rsid w:val="00EC542F"/>
    <w:rsid w:val="00ED21FF"/>
    <w:rsid w:val="00ED4D29"/>
    <w:rsid w:val="00EF1173"/>
    <w:rsid w:val="00F21559"/>
    <w:rsid w:val="00F30848"/>
    <w:rsid w:val="00F325D4"/>
    <w:rsid w:val="00F4109B"/>
    <w:rsid w:val="00F95B7C"/>
    <w:rsid w:val="00F9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D7A3C"/>
  <w15:docId w15:val="{916EF864-03C1-4CAB-BB37-4D1935FB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118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42F"/>
    <w:pPr>
      <w:ind w:left="720"/>
      <w:contextualSpacing/>
    </w:pPr>
  </w:style>
  <w:style w:type="table" w:styleId="TableGrid">
    <w:name w:val="Table Grid"/>
    <w:basedOn w:val="TableNormal"/>
    <w:uiPriority w:val="39"/>
    <w:rsid w:val="00EC5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C54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542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811ADA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811ADA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811A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11ADA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150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02E"/>
  </w:style>
  <w:style w:type="paragraph" w:styleId="NormalWeb">
    <w:name w:val="Normal (Web)"/>
    <w:basedOn w:val="Normal"/>
    <w:uiPriority w:val="99"/>
    <w:unhideWhenUsed/>
    <w:rsid w:val="009118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91182B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rpl-text-label">
    <w:name w:val="rpl-text-label"/>
    <w:basedOn w:val="DefaultParagraphFont"/>
    <w:rsid w:val="0091182B"/>
  </w:style>
  <w:style w:type="character" w:customStyle="1" w:styleId="rpl-text-icongroup">
    <w:name w:val="rpl-text-icon__group"/>
    <w:basedOn w:val="DefaultParagraphFont"/>
    <w:rsid w:val="009118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7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cmrh.org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bor@cmrh.org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E7A8F-937C-47C5-AC23-F7EEA0677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or</dc:creator>
  <cp:keywords/>
  <dc:description/>
  <cp:lastModifiedBy>Mabor Chadhuol</cp:lastModifiedBy>
  <cp:revision>2</cp:revision>
  <cp:lastPrinted>2022-04-24T19:52:00Z</cp:lastPrinted>
  <dcterms:created xsi:type="dcterms:W3CDTF">2022-05-05T03:48:00Z</dcterms:created>
  <dcterms:modified xsi:type="dcterms:W3CDTF">2022-05-05T03:48:00Z</dcterms:modified>
</cp:coreProperties>
</file>